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B2DFD3" w14:textId="367DA739" w:rsidR="00670DAD" w:rsidRDefault="00AE7FEE" w:rsidP="00D8248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71666D6" w14:textId="77777777" w:rsidR="00D82487" w:rsidRDefault="00D82487" w:rsidP="00D82487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12144A8D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AE7FEE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AE7FEE">
        <w:rPr>
          <w:rFonts w:ascii="Times New Roman" w:hAnsi="Times New Roman" w:cs="Times New Roman"/>
          <w:sz w:val="24"/>
          <w:szCs w:val="24"/>
        </w:rPr>
        <w:t>loa_id</w:t>
      </w:r>
      <w:proofErr w:type="spellEnd"/>
      <w:r w:rsidR="00AE7FEE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sz w:val="24"/>
          <w:szCs w:val="24"/>
        </w:rPr>
        <w:t>/JAMSI/</w:t>
      </w:r>
      <w:proofErr w:type="spellStart"/>
      <w:r w:rsidR="008362AA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="008362AA">
        <w:rPr>
          <w:rFonts w:ascii="Times New Roman" w:hAnsi="Times New Roman" w:cs="Times New Roman"/>
          <w:sz w:val="24"/>
          <w:szCs w:val="24"/>
        </w:rPr>
        <w:t>-ID</w:t>
      </w:r>
      <w:r>
        <w:rPr>
          <w:rFonts w:ascii="Times New Roman" w:hAnsi="Times New Roman" w:cs="Times New Roman"/>
          <w:sz w:val="24"/>
          <w:szCs w:val="24"/>
        </w:rPr>
        <w:t>/</w:t>
      </w:r>
      <w:r w:rsidR="008F6A6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8F6A64">
        <w:rPr>
          <w:rFonts w:ascii="Times New Roman" w:hAnsi="Times New Roman" w:cs="Times New Roman"/>
          <w:sz w:val="24"/>
          <w:szCs w:val="24"/>
        </w:rPr>
        <w:t>romawi_bulan</w:t>
      </w:r>
      <w:proofErr w:type="spellEnd"/>
      <w:r w:rsidR="008F6A6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r w:rsidR="008F6A6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8F6A64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8F6A6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6C5A1E1F" w14:textId="0E87C970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Surat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kti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</w:t>
      </w:r>
    </w:p>
    <w:p w14:paraId="58427F06" w14:textId="545A870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4D042984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</w:p>
    <w:p w14:paraId="7E25B4CC" w14:textId="1790EDBE" w:rsidR="00670DAD" w:rsidRDefault="00143A2D" w:rsidP="00002E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th</w:t>
      </w:r>
      <w:proofErr w:type="spellEnd"/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D5C05B" w14:textId="4C54B002" w:rsidR="00905388" w:rsidRPr="001C0108" w:rsidRDefault="00AE7FEE" w:rsidP="001C0108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 w:rsidRPr="001C0108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1C0108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1C0108">
        <w:rPr>
          <w:rFonts w:ascii="Times New Roman" w:hAnsi="Times New Roman" w:cs="Times New Roman"/>
          <w:sz w:val="24"/>
          <w:szCs w:val="24"/>
        </w:rPr>
        <w:t>}</w:t>
      </w:r>
    </w:p>
    <w:p w14:paraId="08E267C0" w14:textId="77777777" w:rsidR="003E5E53" w:rsidRDefault="003E5E53" w:rsidP="003E5E5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581C1083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iri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bdi Masyarakat Indonesia (JAMS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D680036" w14:textId="4EB80D5C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0"/>
        <w:gridCol w:w="368"/>
        <w:gridCol w:w="7655"/>
      </w:tblGrid>
      <w:tr w:rsidR="00B01CD6" w14:paraId="3AEAB4DD" w14:textId="77777777" w:rsidTr="0044231E">
        <w:tc>
          <w:tcPr>
            <w:tcW w:w="1220" w:type="dxa"/>
          </w:tcPr>
          <w:p w14:paraId="39DCD5F5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368" w:type="dxa"/>
          </w:tcPr>
          <w:p w14:paraId="6931E4A1" w14:textId="710ED4A8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808F6A3" w14:textId="1B8BB66C" w:rsidR="00B01CD6" w:rsidRPr="002750D0" w:rsidRDefault="00AE7FEE" w:rsidP="001A5837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E7F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dul</w:t>
            </w:r>
            <w:proofErr w:type="spellEnd"/>
            <w:r w:rsidRPr="00AE7F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}</w:t>
            </w:r>
          </w:p>
        </w:tc>
      </w:tr>
      <w:tr w:rsidR="00B01CD6" w14:paraId="119F33FD" w14:textId="77777777" w:rsidTr="0044231E">
        <w:tc>
          <w:tcPr>
            <w:tcW w:w="1220" w:type="dxa"/>
          </w:tcPr>
          <w:p w14:paraId="59296078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68" w:type="dxa"/>
          </w:tcPr>
          <w:p w14:paraId="007A234B" w14:textId="15517554" w:rsidR="00B01CD6" w:rsidRPr="00B01CD6" w:rsidRDefault="00B01CD6" w:rsidP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38257FA8" w14:textId="3FB1767F" w:rsidR="00B01CD6" w:rsidRPr="001C0108" w:rsidRDefault="00AE7FEE" w:rsidP="001C010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C0108"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proofErr w:type="spellStart"/>
            <w:r w:rsidRPr="001C0108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 w:rsidRPr="001C0108"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239A303A" w14:textId="2A8EFE83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BAAFEF" w14:textId="5F65717D" w:rsidR="00002E3C" w:rsidRDefault="00143A2D" w:rsidP="003F3F74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penilaian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dewan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reda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publik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F3F74">
        <w:rPr>
          <w:rFonts w:ascii="Times New Roman" w:eastAsia="Times New Roman" w:hAnsi="Times New Roman" w:cs="Times New Roman"/>
          <w:sz w:val="24"/>
          <w:szCs w:val="24"/>
        </w:rPr>
        <w:t>pad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bdi Masyarakat Indonesia (JAMS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F6A6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8F6A64">
        <w:rPr>
          <w:rFonts w:ascii="Times New Roman" w:hAnsi="Times New Roman" w:cs="Times New Roman"/>
          <w:sz w:val="24"/>
          <w:szCs w:val="24"/>
        </w:rPr>
        <w:t>vol_no</w:t>
      </w:r>
      <w:proofErr w:type="spellEnd"/>
      <w:r w:rsidR="008F6A64">
        <w:rPr>
          <w:rFonts w:ascii="Times New Roman" w:hAnsi="Times New Roman" w:cs="Times New Roman"/>
          <w:sz w:val="24"/>
          <w:szCs w:val="24"/>
        </w:rPr>
        <w:t>}</w:t>
      </w:r>
      <w:r w:rsidR="005764B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EA3E980" w14:textId="77777777" w:rsidR="003F3F74" w:rsidRDefault="003F3F74" w:rsidP="003F3F74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05B34091" w14:textId="5FC41732" w:rsidR="005764B5" w:rsidRDefault="004E5864" w:rsidP="003F3F74">
      <w:pPr>
        <w:spacing w:after="0" w:line="240" w:lineRule="exac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Abdi Masyarakat Indonesia (JAMSI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jurnal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nasional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terdaftar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di BRIN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P-ISSN: </w:t>
      </w:r>
      <w:r w:rsidR="005764B5" w:rsidRPr="00B911AB">
        <w:rPr>
          <w:rFonts w:ascii="Times New Roman" w:hAnsi="Times New Roman" w:cs="Times New Roman"/>
          <w:sz w:val="24"/>
          <w:szCs w:val="24"/>
        </w:rPr>
        <w:t>2807-6605</w:t>
      </w:r>
      <w:r w:rsidR="005764B5">
        <w:rPr>
          <w:rFonts w:ascii="Times New Roman" w:hAnsi="Times New Roman" w:cs="Times New Roman"/>
          <w:sz w:val="24"/>
          <w:szCs w:val="24"/>
        </w:rPr>
        <w:t xml:space="preserve"> dan E-ISSN: </w:t>
      </w:r>
      <w:r w:rsidR="005764B5" w:rsidRPr="00B911AB">
        <w:rPr>
          <w:rFonts w:ascii="Times New Roman" w:hAnsi="Times New Roman" w:cs="Times New Roman"/>
          <w:sz w:val="24"/>
          <w:szCs w:val="24"/>
        </w:rPr>
        <w:t>2807-6567</w:t>
      </w:r>
      <w:r w:rsidR="005764B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>
        <w:rPr>
          <w:rFonts w:ascii="Times New Roman" w:hAnsi="Times New Roman" w:cs="Times New Roman"/>
          <w:sz w:val="24"/>
          <w:szCs w:val="24"/>
        </w:rPr>
        <w:t>terakreditasi</w:t>
      </w:r>
      <w:proofErr w:type="spellEnd"/>
      <w:r w:rsidR="005764B5">
        <w:rPr>
          <w:rFonts w:ascii="Times New Roman" w:hAnsi="Times New Roman" w:cs="Times New Roman"/>
          <w:sz w:val="24"/>
          <w:szCs w:val="24"/>
        </w:rPr>
        <w:t xml:space="preserve"> SINTA 5 </w:t>
      </w:r>
      <w:proofErr w:type="spellStart"/>
      <w:r w:rsidR="005764B5" w:rsidRPr="005764B5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="005764B5" w:rsidRPr="005764B5">
        <w:rPr>
          <w:rFonts w:ascii="Times New Roman" w:hAnsi="Times New Roman" w:cs="Times New Roman"/>
          <w:sz w:val="24"/>
          <w:szCs w:val="24"/>
        </w:rPr>
        <w:t xml:space="preserve"> Surat Keputusan </w:t>
      </w:r>
      <w:proofErr w:type="spellStart"/>
      <w:r w:rsidR="005764B5" w:rsidRPr="005764B5">
        <w:rPr>
          <w:rFonts w:ascii="Times New Roman" w:hAnsi="Times New Roman" w:cs="Times New Roman"/>
          <w:sz w:val="24"/>
          <w:szCs w:val="24"/>
        </w:rPr>
        <w:t>Direktur</w:t>
      </w:r>
      <w:proofErr w:type="spellEnd"/>
      <w:r w:rsidR="005764B5" w:rsidRPr="005764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 w:rsidRPr="005764B5">
        <w:rPr>
          <w:rFonts w:ascii="Times New Roman" w:hAnsi="Times New Roman" w:cs="Times New Roman"/>
          <w:sz w:val="24"/>
          <w:szCs w:val="24"/>
        </w:rPr>
        <w:t>Jenderal</w:t>
      </w:r>
      <w:proofErr w:type="spellEnd"/>
      <w:r w:rsidR="005764B5" w:rsidRPr="005764B5">
        <w:rPr>
          <w:rFonts w:ascii="Times New Roman" w:hAnsi="Times New Roman" w:cs="Times New Roman"/>
          <w:sz w:val="24"/>
          <w:szCs w:val="24"/>
        </w:rPr>
        <w:t xml:space="preserve"> Pendidikan Tinggi, Riset, dan </w:t>
      </w:r>
      <w:proofErr w:type="spellStart"/>
      <w:r w:rsidR="005764B5" w:rsidRPr="005764B5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5764B5" w:rsidRPr="005764B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764B5" w:rsidRPr="005764B5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="005764B5" w:rsidRPr="005764B5">
        <w:rPr>
          <w:rFonts w:ascii="Times New Roman" w:hAnsi="Times New Roman" w:cs="Times New Roman"/>
          <w:sz w:val="24"/>
          <w:szCs w:val="24"/>
        </w:rPr>
        <w:t xml:space="preserve"> 72/E/KPT/2024</w:t>
      </w:r>
      <w:r w:rsidR="005764B5">
        <w:rPr>
          <w:rFonts w:ascii="Times New Roman" w:hAnsi="Times New Roman" w:cs="Times New Roman"/>
          <w:sz w:val="24"/>
          <w:szCs w:val="24"/>
        </w:rPr>
        <w:t>.</w:t>
      </w:r>
    </w:p>
    <w:p w14:paraId="369EEC5C" w14:textId="77777777" w:rsidR="003F3F74" w:rsidRDefault="003F3F74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7AFF7E58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019B"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 w:rsidR="0009019B">
        <w:rPr>
          <w:rFonts w:ascii="Times New Roman" w:hAnsi="Times New Roman" w:cs="Times New Roman"/>
          <w:sz w:val="24"/>
          <w:szCs w:val="24"/>
        </w:rPr>
        <w:t xml:space="preserve"> / </w:t>
      </w:r>
      <w:r w:rsidR="0009019B">
        <w:rPr>
          <w:rFonts w:ascii="Times New Roman" w:hAnsi="Times New Roman" w:cs="Times New Roman"/>
          <w:i/>
          <w:iCs/>
          <w:sz w:val="24"/>
          <w:szCs w:val="24"/>
        </w:rPr>
        <w:t xml:space="preserve">Letter of Acceptance </w:t>
      </w:r>
      <w:r w:rsidR="0009019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09019B">
        <w:rPr>
          <w:rFonts w:ascii="Times New Roman" w:hAnsi="Times New Roman" w:cs="Times New Roman"/>
          <w:sz w:val="24"/>
          <w:szCs w:val="24"/>
        </w:rPr>
        <w:t>LoA</w:t>
      </w:r>
      <w:proofErr w:type="spellEnd"/>
      <w:r w:rsidR="0009019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si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7A4CF7B" w14:textId="77777777" w:rsidR="002132CC" w:rsidRDefault="002132C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8C4A6" w14:textId="77777777" w:rsidR="00930DA5" w:rsidRDefault="00930DA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0AAA8B0C" w:rsidR="00670DAD" w:rsidRDefault="00143A2D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4BA51251" w:rsidR="00670DAD" w:rsidRDefault="004B3816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6432" behindDoc="0" locked="0" layoutInCell="1" allowOverlap="1" wp14:anchorId="07D2C3F3" wp14:editId="089678BF">
            <wp:simplePos x="0" y="0"/>
            <wp:positionH relativeFrom="column">
              <wp:posOffset>2647632</wp:posOffset>
            </wp:positionH>
            <wp:positionV relativeFrom="paragraph">
              <wp:posOffset>114618</wp:posOffset>
            </wp:positionV>
            <wp:extent cx="2491740" cy="1121017"/>
            <wp:effectExtent l="0" t="0" r="0" b="0"/>
            <wp:wrapNone/>
            <wp:docPr id="1155298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5298405" name="Picture 115529840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11210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41A6">
        <w:rPr>
          <w:noProof/>
        </w:rPr>
        <w:drawing>
          <wp:anchor distT="0" distB="0" distL="114300" distR="114300" simplePos="0" relativeHeight="251667456" behindDoc="0" locked="0" layoutInCell="1" allowOverlap="1" wp14:anchorId="01175153" wp14:editId="7173F4A2">
            <wp:simplePos x="0" y="0"/>
            <wp:positionH relativeFrom="margin">
              <wp:align>center</wp:align>
            </wp:positionH>
            <wp:positionV relativeFrom="paragraph">
              <wp:posOffset>77470</wp:posOffset>
            </wp:positionV>
            <wp:extent cx="1523365" cy="814070"/>
            <wp:effectExtent l="0" t="0" r="635" b="508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336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D65126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7012C184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A96D81F" w14:textId="77777777" w:rsidR="00B341A6" w:rsidRDefault="00B341A6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292844D" w14:textId="77777777" w:rsidR="004B3816" w:rsidRDefault="004B3816" w:rsidP="004B381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lida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viana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.Gz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., </w:t>
      </w:r>
      <w:proofErr w:type="spellStart"/>
      <w:proofErr w:type="gramStart"/>
      <w:r>
        <w:rPr>
          <w:rFonts w:ascii="Times New Roman" w:hAnsi="Times New Roman" w:cs="Times New Roman"/>
          <w:b/>
          <w:sz w:val="24"/>
          <w:szCs w:val="24"/>
        </w:rPr>
        <w:t>M.Gizi</w:t>
      </w:r>
      <w:proofErr w:type="spellEnd"/>
      <w:proofErr w:type="gramEnd"/>
    </w:p>
    <w:p w14:paraId="0857993E" w14:textId="2E4A4708" w:rsidR="00B2595E" w:rsidRDefault="004B3816" w:rsidP="001A5837">
      <w:pPr>
        <w:spacing w:after="0" w:line="240" w:lineRule="auto"/>
        <w:ind w:left="510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</w:t>
      </w:r>
      <w:proofErr w:type="gramStart"/>
      <w:r>
        <w:rPr>
          <w:rFonts w:ascii="Times New Roman" w:hAnsi="Times New Roman" w:cs="Times New Roman"/>
          <w:sz w:val="24"/>
          <w:szCs w:val="24"/>
        </w:rPr>
        <w:t>ID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4527">
        <w:rPr>
          <w:rFonts w:ascii="Times New Roman" w:hAnsi="Times New Roman" w:cs="Times New Roman"/>
          <w:sz w:val="24"/>
          <w:szCs w:val="24"/>
        </w:rPr>
        <w:t>57202821044</w:t>
      </w:r>
    </w:p>
    <w:sectPr w:rsidR="00B2595E" w:rsidSect="004B3816">
      <w:headerReference w:type="default" r:id="rId11"/>
      <w:pgSz w:w="12240" w:h="15840"/>
      <w:pgMar w:top="720" w:right="1440" w:bottom="72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26B5B3" w14:textId="77777777" w:rsidR="009F2859" w:rsidRDefault="009F2859">
      <w:pPr>
        <w:spacing w:line="240" w:lineRule="auto"/>
      </w:pPr>
      <w:r>
        <w:separator/>
      </w:r>
    </w:p>
  </w:endnote>
  <w:endnote w:type="continuationSeparator" w:id="0">
    <w:p w14:paraId="789167DF" w14:textId="77777777" w:rsidR="009F2859" w:rsidRDefault="009F28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D4E3B5" w14:textId="77777777" w:rsidR="009F2859" w:rsidRDefault="009F2859">
      <w:pPr>
        <w:spacing w:after="0"/>
      </w:pPr>
      <w:r>
        <w:separator/>
      </w:r>
    </w:p>
  </w:footnote>
  <w:footnote w:type="continuationSeparator" w:id="0">
    <w:p w14:paraId="57C8002F" w14:textId="77777777" w:rsidR="009F2859" w:rsidRDefault="009F285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5528"/>
      <w:gridCol w:w="2268"/>
    </w:tblGrid>
    <w:tr w:rsidR="008362AA" w14:paraId="3447F421" w14:textId="77777777" w:rsidTr="00714A40">
      <w:tc>
        <w:tcPr>
          <w:tcW w:w="1701" w:type="dxa"/>
        </w:tcPr>
        <w:p w14:paraId="0C9A9B2C" w14:textId="77777777" w:rsidR="008362AA" w:rsidRDefault="008362AA" w:rsidP="008362AA">
          <w:pPr>
            <w:pStyle w:val="Header"/>
          </w:pPr>
          <w:bookmarkStart w:id="0" w:name="_Hlk81485971"/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476D542E" wp14:editId="2D73AFE3">
                <wp:simplePos x="0" y="0"/>
                <wp:positionH relativeFrom="column">
                  <wp:posOffset>-354330</wp:posOffset>
                </wp:positionH>
                <wp:positionV relativeFrom="paragraph">
                  <wp:posOffset>-42545</wp:posOffset>
                </wp:positionV>
                <wp:extent cx="1447800" cy="773398"/>
                <wp:effectExtent l="0" t="0" r="0" b="8255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47800" cy="77339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5528" w:type="dxa"/>
        </w:tcPr>
        <w:p w14:paraId="223FAF84" w14:textId="77777777" w:rsidR="008362AA" w:rsidRDefault="008362AA" w:rsidP="008362AA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>JURNAL ABDI MASYARAKAT INDONESIA (JAMSI)</w:t>
          </w:r>
        </w:p>
        <w:p w14:paraId="003D2E34" w14:textId="77777777" w:rsidR="008362AA" w:rsidRDefault="008362AA" w:rsidP="008362AA">
          <w:pPr>
            <w:pStyle w:val="Header"/>
            <w:jc w:val="center"/>
            <w:rPr>
              <w:rFonts w:ascii="Times New Roman" w:hAnsi="Times New Roman" w:cs="Times New Roman"/>
            </w:rPr>
          </w:pPr>
          <w:proofErr w:type="gramStart"/>
          <w:r>
            <w:rPr>
              <w:rFonts w:ascii="Times New Roman" w:hAnsi="Times New Roman" w:cs="Times New Roman"/>
            </w:rPr>
            <w:t>Laman :</w:t>
          </w:r>
          <w:proofErr w:type="gramEnd"/>
          <w:r>
            <w:t xml:space="preserve"> </w:t>
          </w:r>
          <w:hyperlink r:id="rId2" w:history="1">
            <w:r>
              <w:rPr>
                <w:rStyle w:val="Hyperlink"/>
                <w:rFonts w:ascii="Times New Roman" w:hAnsi="Times New Roman" w:cs="Times New Roman"/>
              </w:rPr>
              <w:t>https://jamsi.jurnal-id.com</w:t>
            </w:r>
          </w:hyperlink>
        </w:p>
        <w:p w14:paraId="46222CCC" w14:textId="77777777" w:rsidR="008362AA" w:rsidRDefault="008362AA" w:rsidP="008362AA">
          <w:pPr>
            <w:pStyle w:val="Header"/>
            <w:jc w:val="center"/>
          </w:pPr>
          <w:proofErr w:type="gramStart"/>
          <w:r>
            <w:rPr>
              <w:rFonts w:ascii="Times New Roman" w:hAnsi="Times New Roman" w:cs="Times New Roman"/>
            </w:rPr>
            <w:t>email :</w:t>
          </w:r>
          <w:proofErr w:type="gramEnd"/>
          <w:r>
            <w:rPr>
              <w:rFonts w:ascii="Times New Roman" w:hAnsi="Times New Roman" w:cs="Times New Roman"/>
            </w:rPr>
            <w:t xml:space="preserve">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281D78E3" w14:textId="77777777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P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B911AB">
            <w:rPr>
              <w:rFonts w:ascii="Times New Roman" w:hAnsi="Times New Roman" w:cs="Times New Roman"/>
              <w:sz w:val="24"/>
              <w:szCs w:val="24"/>
            </w:rPr>
            <w:t>2807-6605</w:t>
          </w:r>
        </w:p>
        <w:p w14:paraId="0DB3581C" w14:textId="77777777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E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Pr="00B911AB">
            <w:rPr>
              <w:rFonts w:ascii="Times New Roman" w:hAnsi="Times New Roman" w:cs="Times New Roman"/>
              <w:sz w:val="24"/>
              <w:szCs w:val="24"/>
            </w:rPr>
            <w:t>2807-6567</w:t>
          </w:r>
        </w:p>
      </w:tc>
    </w:tr>
  </w:tbl>
  <w:bookmarkEnd w:id="0"/>
  <w:p w14:paraId="1940CEE5" w14:textId="14748F42" w:rsidR="00670DAD" w:rsidRPr="008362AA" w:rsidRDefault="004B3816" w:rsidP="008362AA">
    <w:pPr>
      <w:pStyle w:val="Header"/>
      <w:jc w:val="both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A88163" wp14:editId="1D0B8D5E">
              <wp:simplePos x="0" y="0"/>
              <wp:positionH relativeFrom="column">
                <wp:posOffset>-9526</wp:posOffset>
              </wp:positionH>
              <wp:positionV relativeFrom="paragraph">
                <wp:posOffset>35243</wp:posOffset>
              </wp:positionV>
              <wp:extent cx="5991225" cy="23812"/>
              <wp:effectExtent l="19050" t="19050" r="28575" b="33655"/>
              <wp:wrapNone/>
              <wp:docPr id="53438912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991225" cy="23812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0C3E243" id="Straight Connector 1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2.8pt" to="471pt,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" strokecolor="black [3213]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44125"/>
    <w:multiLevelType w:val="hybridMultilevel"/>
    <w:tmpl w:val="674089F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084C20"/>
    <w:multiLevelType w:val="hybridMultilevel"/>
    <w:tmpl w:val="8648F842"/>
    <w:lvl w:ilvl="0" w:tplc="494EA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571758"/>
    <w:multiLevelType w:val="hybridMultilevel"/>
    <w:tmpl w:val="38744AC6"/>
    <w:lvl w:ilvl="0" w:tplc="7D34C8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56798394">
    <w:abstractNumId w:val="5"/>
  </w:num>
  <w:num w:numId="2" w16cid:durableId="1247348080">
    <w:abstractNumId w:val="1"/>
  </w:num>
  <w:num w:numId="3" w16cid:durableId="521940396">
    <w:abstractNumId w:val="3"/>
  </w:num>
  <w:num w:numId="4" w16cid:durableId="1119688876">
    <w:abstractNumId w:val="0"/>
  </w:num>
  <w:num w:numId="5" w16cid:durableId="210730723">
    <w:abstractNumId w:val="2"/>
  </w:num>
  <w:num w:numId="6" w16cid:durableId="12513511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ca1AKCMUV4sAAAA"/>
  </w:docVars>
  <w:rsids>
    <w:rsidRoot w:val="00485C14"/>
    <w:rsid w:val="00002E3C"/>
    <w:rsid w:val="00030773"/>
    <w:rsid w:val="00042F35"/>
    <w:rsid w:val="00055F2C"/>
    <w:rsid w:val="00077EDC"/>
    <w:rsid w:val="0008092C"/>
    <w:rsid w:val="00083572"/>
    <w:rsid w:val="0009019B"/>
    <w:rsid w:val="000B7081"/>
    <w:rsid w:val="000C276E"/>
    <w:rsid w:val="000D43E5"/>
    <w:rsid w:val="00110F48"/>
    <w:rsid w:val="001415FF"/>
    <w:rsid w:val="001420EE"/>
    <w:rsid w:val="00143A2D"/>
    <w:rsid w:val="00195367"/>
    <w:rsid w:val="001A044B"/>
    <w:rsid w:val="001A5837"/>
    <w:rsid w:val="001B06FC"/>
    <w:rsid w:val="001B084C"/>
    <w:rsid w:val="001C0108"/>
    <w:rsid w:val="001D6CA5"/>
    <w:rsid w:val="001F5443"/>
    <w:rsid w:val="00200A24"/>
    <w:rsid w:val="00212179"/>
    <w:rsid w:val="00213140"/>
    <w:rsid w:val="002132CC"/>
    <w:rsid w:val="00237364"/>
    <w:rsid w:val="00243E69"/>
    <w:rsid w:val="002609B7"/>
    <w:rsid w:val="002750D0"/>
    <w:rsid w:val="00293F09"/>
    <w:rsid w:val="002A6811"/>
    <w:rsid w:val="002B4361"/>
    <w:rsid w:val="00302531"/>
    <w:rsid w:val="003029CF"/>
    <w:rsid w:val="003041B0"/>
    <w:rsid w:val="0031142D"/>
    <w:rsid w:val="003267E4"/>
    <w:rsid w:val="00355F96"/>
    <w:rsid w:val="0036442D"/>
    <w:rsid w:val="00364852"/>
    <w:rsid w:val="00383AE4"/>
    <w:rsid w:val="003A6662"/>
    <w:rsid w:val="003E5E53"/>
    <w:rsid w:val="003F3F74"/>
    <w:rsid w:val="00400EEB"/>
    <w:rsid w:val="004051F1"/>
    <w:rsid w:val="00411818"/>
    <w:rsid w:val="00423A2B"/>
    <w:rsid w:val="0044231E"/>
    <w:rsid w:val="00464A2E"/>
    <w:rsid w:val="00485C14"/>
    <w:rsid w:val="004A4B2D"/>
    <w:rsid w:val="004B3816"/>
    <w:rsid w:val="004C0A32"/>
    <w:rsid w:val="004D61A1"/>
    <w:rsid w:val="004E5864"/>
    <w:rsid w:val="004F0AC7"/>
    <w:rsid w:val="00541743"/>
    <w:rsid w:val="005537AA"/>
    <w:rsid w:val="005619A8"/>
    <w:rsid w:val="00563492"/>
    <w:rsid w:val="005764B5"/>
    <w:rsid w:val="00626CD5"/>
    <w:rsid w:val="00642B11"/>
    <w:rsid w:val="006569F0"/>
    <w:rsid w:val="00670DAD"/>
    <w:rsid w:val="006A6105"/>
    <w:rsid w:val="006B3913"/>
    <w:rsid w:val="006E0A1E"/>
    <w:rsid w:val="00702048"/>
    <w:rsid w:val="00714A40"/>
    <w:rsid w:val="00724EC3"/>
    <w:rsid w:val="007312E3"/>
    <w:rsid w:val="0073203D"/>
    <w:rsid w:val="007333FC"/>
    <w:rsid w:val="00742E59"/>
    <w:rsid w:val="00775152"/>
    <w:rsid w:val="00791EF6"/>
    <w:rsid w:val="007E5682"/>
    <w:rsid w:val="00802BB4"/>
    <w:rsid w:val="008362AA"/>
    <w:rsid w:val="008413CD"/>
    <w:rsid w:val="00847AA6"/>
    <w:rsid w:val="008537A2"/>
    <w:rsid w:val="00865B32"/>
    <w:rsid w:val="00874A59"/>
    <w:rsid w:val="00893D33"/>
    <w:rsid w:val="008D2B6F"/>
    <w:rsid w:val="008D3771"/>
    <w:rsid w:val="008F4195"/>
    <w:rsid w:val="008F6A64"/>
    <w:rsid w:val="00905388"/>
    <w:rsid w:val="00930DA5"/>
    <w:rsid w:val="009712B9"/>
    <w:rsid w:val="00997503"/>
    <w:rsid w:val="009C1783"/>
    <w:rsid w:val="009C2B1B"/>
    <w:rsid w:val="009C7C76"/>
    <w:rsid w:val="009F2859"/>
    <w:rsid w:val="009F5EAD"/>
    <w:rsid w:val="00A17C9D"/>
    <w:rsid w:val="00A46B97"/>
    <w:rsid w:val="00A61DAA"/>
    <w:rsid w:val="00A76975"/>
    <w:rsid w:val="00A93F81"/>
    <w:rsid w:val="00AA3744"/>
    <w:rsid w:val="00AC3003"/>
    <w:rsid w:val="00AE6B57"/>
    <w:rsid w:val="00AE7FEE"/>
    <w:rsid w:val="00B01CD6"/>
    <w:rsid w:val="00B128AF"/>
    <w:rsid w:val="00B22BC0"/>
    <w:rsid w:val="00B2595E"/>
    <w:rsid w:val="00B341A6"/>
    <w:rsid w:val="00B36B15"/>
    <w:rsid w:val="00B4788D"/>
    <w:rsid w:val="00B5533C"/>
    <w:rsid w:val="00B67E15"/>
    <w:rsid w:val="00B97B33"/>
    <w:rsid w:val="00BF42C3"/>
    <w:rsid w:val="00BF472B"/>
    <w:rsid w:val="00C04E10"/>
    <w:rsid w:val="00C241B0"/>
    <w:rsid w:val="00C351EA"/>
    <w:rsid w:val="00C572AE"/>
    <w:rsid w:val="00C61953"/>
    <w:rsid w:val="00C7468B"/>
    <w:rsid w:val="00C81B52"/>
    <w:rsid w:val="00C941FA"/>
    <w:rsid w:val="00CA38F0"/>
    <w:rsid w:val="00CB4621"/>
    <w:rsid w:val="00CE1104"/>
    <w:rsid w:val="00CE6F17"/>
    <w:rsid w:val="00D146EA"/>
    <w:rsid w:val="00D31DF0"/>
    <w:rsid w:val="00D347D0"/>
    <w:rsid w:val="00D37D1D"/>
    <w:rsid w:val="00D60B93"/>
    <w:rsid w:val="00D82487"/>
    <w:rsid w:val="00D8788E"/>
    <w:rsid w:val="00D91D5C"/>
    <w:rsid w:val="00D924E3"/>
    <w:rsid w:val="00DA5BDE"/>
    <w:rsid w:val="00DF645A"/>
    <w:rsid w:val="00E51692"/>
    <w:rsid w:val="00E8064F"/>
    <w:rsid w:val="00F16AD4"/>
    <w:rsid w:val="00F256F3"/>
    <w:rsid w:val="00F70EF0"/>
    <w:rsid w:val="00F82911"/>
    <w:rsid w:val="00FC4330"/>
    <w:rsid w:val="00FD05D3"/>
    <w:rsid w:val="00FF1513"/>
    <w:rsid w:val="00FF75BD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jamsi.jurnal-id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57</cp:revision>
  <cp:lastPrinted>2024-05-25T12:37:00Z</cp:lastPrinted>
  <dcterms:created xsi:type="dcterms:W3CDTF">2020-07-03T01:24:00Z</dcterms:created>
  <dcterms:modified xsi:type="dcterms:W3CDTF">2024-11-0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